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913E1" w14:textId="7E07E826" w:rsidR="008A16DC" w:rsidRPr="00893733" w:rsidRDefault="00FF15A0" w:rsidP="008A16DC">
      <w:pPr>
        <w:spacing w:after="0" w:line="240" w:lineRule="auto"/>
        <w:jc w:val="center"/>
        <w:rPr>
          <w:b/>
          <w:bCs/>
          <w:sz w:val="32"/>
          <w:szCs w:val="32"/>
          <w:lang w:val="es-CL"/>
        </w:rPr>
      </w:pPr>
      <w:r>
        <w:rPr>
          <w:b/>
          <w:bCs/>
          <w:sz w:val="32"/>
          <w:szCs w:val="32"/>
          <w:lang w:val="es-CL"/>
        </w:rPr>
        <w:t>DN03: Renuncia trabajo de Titulació</w:t>
      </w:r>
      <w:bookmarkStart w:id="0" w:name="_GoBack"/>
      <w:bookmarkEnd w:id="0"/>
      <w:r>
        <w:rPr>
          <w:b/>
          <w:bCs/>
          <w:sz w:val="32"/>
          <w:szCs w:val="32"/>
          <w:lang w:val="es-CL"/>
        </w:rPr>
        <w:t>n</w:t>
      </w:r>
    </w:p>
    <w:p w14:paraId="4C4C91D4" w14:textId="77777777" w:rsidR="008A16DC" w:rsidRDefault="008A16DC" w:rsidP="008A16DC">
      <w:pPr>
        <w:spacing w:after="0" w:line="240" w:lineRule="auto"/>
        <w:rPr>
          <w:sz w:val="24"/>
          <w:szCs w:val="24"/>
          <w:lang w:val="es-CL"/>
        </w:rPr>
      </w:pPr>
    </w:p>
    <w:p w14:paraId="30834BDB" w14:textId="08C4848C" w:rsidR="008A16DC" w:rsidRPr="008A16DC" w:rsidRDefault="008A16DC" w:rsidP="008A16DC">
      <w:pPr>
        <w:spacing w:after="0" w:line="240" w:lineRule="auto"/>
        <w:jc w:val="right"/>
        <w:rPr>
          <w:sz w:val="24"/>
          <w:szCs w:val="24"/>
          <w:lang w:val="es-CL"/>
        </w:rPr>
      </w:pPr>
      <w:r w:rsidRPr="008A16DC">
        <w:rPr>
          <w:sz w:val="24"/>
          <w:szCs w:val="24"/>
          <w:lang w:val="es-CL"/>
        </w:rPr>
        <w:t xml:space="preserve">Fecha </w:t>
      </w:r>
      <w:sdt>
        <w:sdtPr>
          <w:rPr>
            <w:sz w:val="24"/>
            <w:szCs w:val="24"/>
            <w:lang w:val="es-CL"/>
          </w:rPr>
          <w:id w:val="290942869"/>
          <w:placeholder>
            <w:docPart w:val="A6090DF41D244672849CBB3CDB03A651"/>
          </w:placeholder>
          <w:showingPlcHdr/>
          <w:date>
            <w:dateFormat w:val="dd-MM-yyyy"/>
            <w:lid w:val="es-CL"/>
            <w:storeMappedDataAs w:val="dateTime"/>
            <w:calendar w:val="gregorian"/>
          </w:date>
        </w:sdtPr>
        <w:sdtEndPr/>
        <w:sdtContent>
          <w:r w:rsidR="00B61459">
            <w:rPr>
              <w:rStyle w:val="Textodelmarcadordeposicin"/>
              <w:rFonts w:eastAsiaTheme="minorHAnsi"/>
              <w:b/>
              <w:bCs/>
            </w:rPr>
            <w:t>D</w:t>
          </w:r>
          <w:r w:rsidR="00E16FDF" w:rsidRPr="00B61459">
            <w:rPr>
              <w:rStyle w:val="Textodelmarcadordeposicin"/>
              <w:rFonts w:eastAsiaTheme="minorHAnsi"/>
              <w:b/>
              <w:bCs/>
            </w:rPr>
            <w:t xml:space="preserve">ía, </w:t>
          </w:r>
          <w:r w:rsidR="00B61459">
            <w:rPr>
              <w:rStyle w:val="Textodelmarcadordeposicin"/>
              <w:rFonts w:eastAsiaTheme="minorHAnsi"/>
              <w:b/>
              <w:bCs/>
            </w:rPr>
            <w:t>M</w:t>
          </w:r>
          <w:r w:rsidR="00E16FDF" w:rsidRPr="00B61459">
            <w:rPr>
              <w:rStyle w:val="Textodelmarcadordeposicin"/>
              <w:rFonts w:eastAsiaTheme="minorHAnsi"/>
              <w:b/>
              <w:bCs/>
            </w:rPr>
            <w:t xml:space="preserve">es, </w:t>
          </w:r>
          <w:r w:rsidR="00B61459">
            <w:rPr>
              <w:rStyle w:val="Textodelmarcadordeposicin"/>
              <w:rFonts w:eastAsiaTheme="minorHAnsi"/>
              <w:b/>
              <w:bCs/>
            </w:rPr>
            <w:t>A</w:t>
          </w:r>
          <w:r w:rsidR="00E16FDF" w:rsidRPr="00B61459">
            <w:rPr>
              <w:rStyle w:val="Textodelmarcadordeposicin"/>
              <w:rFonts w:eastAsiaTheme="minorHAnsi"/>
              <w:b/>
              <w:bCs/>
            </w:rPr>
            <w:t>ño</w:t>
          </w:r>
        </w:sdtContent>
      </w:sdt>
    </w:p>
    <w:p w14:paraId="3801E23B" w14:textId="77777777" w:rsidR="00E16FDF" w:rsidRDefault="00E16FDF" w:rsidP="008A16DC">
      <w:pPr>
        <w:spacing w:after="0" w:line="240" w:lineRule="auto"/>
        <w:rPr>
          <w:sz w:val="24"/>
          <w:szCs w:val="24"/>
        </w:rPr>
      </w:pPr>
    </w:p>
    <w:p w14:paraId="3B50CAD3" w14:textId="77777777" w:rsidR="008A16DC" w:rsidRPr="008A16DC" w:rsidRDefault="008A16DC" w:rsidP="008A16DC">
      <w:pPr>
        <w:spacing w:after="0" w:line="240" w:lineRule="auto"/>
        <w:rPr>
          <w:sz w:val="24"/>
          <w:szCs w:val="24"/>
        </w:rPr>
      </w:pPr>
      <w:r w:rsidRPr="008A16DC">
        <w:rPr>
          <w:sz w:val="24"/>
          <w:szCs w:val="24"/>
        </w:rPr>
        <w:t>Señores</w:t>
      </w:r>
    </w:p>
    <w:p w14:paraId="2581CEE1" w14:textId="77777777" w:rsidR="008A16DC" w:rsidRPr="008A16DC" w:rsidRDefault="008A16DC" w:rsidP="008A16DC">
      <w:pPr>
        <w:spacing w:after="0" w:line="240" w:lineRule="auto"/>
        <w:rPr>
          <w:sz w:val="24"/>
          <w:szCs w:val="24"/>
        </w:rPr>
      </w:pPr>
      <w:r w:rsidRPr="008A16DC">
        <w:rPr>
          <w:sz w:val="24"/>
          <w:szCs w:val="24"/>
        </w:rPr>
        <w:t>Comisión de Titulación</w:t>
      </w:r>
    </w:p>
    <w:p w14:paraId="7FEA597D" w14:textId="77777777" w:rsidR="008A16DC" w:rsidRPr="008A16DC" w:rsidRDefault="008A16DC" w:rsidP="008A16DC">
      <w:pPr>
        <w:spacing w:after="0" w:line="240" w:lineRule="auto"/>
        <w:rPr>
          <w:sz w:val="24"/>
          <w:szCs w:val="24"/>
          <w:u w:val="single"/>
        </w:rPr>
      </w:pPr>
      <w:r w:rsidRPr="008A16DC">
        <w:rPr>
          <w:sz w:val="24"/>
          <w:szCs w:val="24"/>
          <w:u w:val="single"/>
        </w:rPr>
        <w:t xml:space="preserve">Presente </w:t>
      </w:r>
    </w:p>
    <w:p w14:paraId="5C7802C0" w14:textId="77777777" w:rsidR="008A16DC" w:rsidRDefault="008A16DC" w:rsidP="008A16DC">
      <w:pPr>
        <w:spacing w:after="0" w:line="240" w:lineRule="auto"/>
        <w:rPr>
          <w:u w:val="single"/>
        </w:rPr>
      </w:pPr>
    </w:p>
    <w:p w14:paraId="030E60C9" w14:textId="77777777" w:rsidR="008A16DC" w:rsidRPr="00312F95" w:rsidRDefault="008A16DC" w:rsidP="008A16DC">
      <w:pPr>
        <w:spacing w:after="0" w:line="240" w:lineRule="auto"/>
        <w:rPr>
          <w:u w:val="single"/>
        </w:rPr>
      </w:pPr>
    </w:p>
    <w:p w14:paraId="59A3BB1C" w14:textId="63CA294F" w:rsidR="008A16DC" w:rsidRPr="008A16DC" w:rsidRDefault="008A16DC" w:rsidP="00B61459">
      <w:pPr>
        <w:spacing w:line="360" w:lineRule="auto"/>
        <w:ind w:firstLine="708"/>
        <w:jc w:val="both"/>
        <w:rPr>
          <w:sz w:val="24"/>
          <w:szCs w:val="24"/>
        </w:rPr>
      </w:pPr>
      <w:r w:rsidRPr="008A16DC">
        <w:rPr>
          <w:sz w:val="24"/>
          <w:szCs w:val="24"/>
        </w:rPr>
        <w:t xml:space="preserve">Por intermedio de la presente, yo </w:t>
      </w:r>
      <w:sdt>
        <w:sdtPr>
          <w:rPr>
            <w:sz w:val="24"/>
            <w:szCs w:val="24"/>
          </w:rPr>
          <w:tag w:val="hola"/>
          <w:id w:val="946357743"/>
          <w:placeholder>
            <w:docPart w:val="D2EBF490EFDF4A55B1EBC889DF4929C9"/>
          </w:placeholder>
          <w:showingPlcHdr/>
        </w:sdtPr>
        <w:sdtEndPr/>
        <w:sdtContent>
          <w:r w:rsidR="00B61459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</w:t>
          </w:r>
          <w:r w:rsidR="00E16FDF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 xml:space="preserve">ngrese </w:t>
          </w:r>
          <w:r w:rsidR="00B61459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nombre completo</w:t>
          </w:r>
        </w:sdtContent>
      </w:sdt>
      <w:r w:rsidRPr="008A16DC">
        <w:rPr>
          <w:sz w:val="24"/>
          <w:szCs w:val="24"/>
        </w:rPr>
        <w:t xml:space="preserve"> </w:t>
      </w:r>
      <w:r w:rsidR="0076059C">
        <w:rPr>
          <w:sz w:val="24"/>
          <w:szCs w:val="24"/>
        </w:rPr>
        <w:t>RUN</w:t>
      </w:r>
      <w:r w:rsidRPr="008A16D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902750367"/>
          <w:placeholder>
            <w:docPart w:val="94FDC57622EB4D0FB2CD9FA7A827BE9E"/>
          </w:placeholder>
          <w:showingPlcHdr/>
        </w:sdtPr>
        <w:sdtEndPr/>
        <w:sdtContent>
          <w:r w:rsidR="00B61459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</w:t>
          </w:r>
          <w:r w:rsidR="00E16FDF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ngrese su RUT</w:t>
          </w:r>
        </w:sdtContent>
      </w:sdt>
      <w:r w:rsidRPr="008A16DC">
        <w:rPr>
          <w:sz w:val="24"/>
          <w:szCs w:val="24"/>
        </w:rPr>
        <w:t xml:space="preserve">, alumno(a) de la carrera </w:t>
      </w:r>
      <w:sdt>
        <w:sdtPr>
          <w:rPr>
            <w:sz w:val="24"/>
            <w:szCs w:val="24"/>
          </w:rPr>
          <w:id w:val="745072627"/>
          <w:placeholder>
            <w:docPart w:val="606E3956C811482394150A9E8500A04A"/>
          </w:placeholder>
          <w:showingPlcHdr/>
        </w:sdtPr>
        <w:sdtEndPr/>
        <w:sdtContent>
          <w:r w:rsidR="00B61459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</w:t>
          </w:r>
          <w:r w:rsidR="00E16FDF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etalle carrera</w:t>
          </w:r>
          <w:r w:rsidR="00B61459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 xml:space="preserve">, mención </w:t>
          </w:r>
          <w:r w:rsidR="00E16FDF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y modalidad (diurna o vespertina)</w:t>
          </w:r>
        </w:sdtContent>
      </w:sdt>
      <w:r w:rsidR="00B61459">
        <w:rPr>
          <w:sz w:val="24"/>
          <w:szCs w:val="24"/>
        </w:rPr>
        <w:t xml:space="preserve">, </w:t>
      </w:r>
      <w:r w:rsidRPr="008A16DC">
        <w:rPr>
          <w:sz w:val="24"/>
          <w:szCs w:val="24"/>
        </w:rPr>
        <w:t xml:space="preserve">vengo a informar mi renuncia a la propuesta de trabajo de titulación </w:t>
      </w:r>
      <w:sdt>
        <w:sdtPr>
          <w:rPr>
            <w:color w:val="FF0000"/>
            <w:sz w:val="24"/>
            <w:szCs w:val="24"/>
          </w:rPr>
          <w:id w:val="-1287657727"/>
          <w:placeholder>
            <w:docPart w:val="DFD82D818C824767BF8E028CC9904865"/>
          </w:placeholder>
          <w:showingPlcHdr/>
        </w:sdtPr>
        <w:sdtEndPr/>
        <w:sdtContent>
          <w:r w:rsidR="00B61459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Tí</w:t>
          </w:r>
          <w:r w:rsidR="00E16FDF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 xml:space="preserve">tulo </w:t>
          </w:r>
          <w:r w:rsidR="00B61459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 xml:space="preserve">del </w:t>
          </w:r>
          <w:r w:rsidR="00E16FDF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trabajo</w:t>
          </w:r>
          <w:r w:rsidRPr="008A16DC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.</w:t>
          </w:r>
        </w:sdtContent>
      </w:sdt>
    </w:p>
    <w:p w14:paraId="794E14EF" w14:textId="65C47A43" w:rsidR="008A16DC" w:rsidRPr="008A16DC" w:rsidRDefault="008A16DC" w:rsidP="00B61459">
      <w:pPr>
        <w:spacing w:line="360" w:lineRule="auto"/>
        <w:ind w:firstLine="708"/>
        <w:jc w:val="both"/>
        <w:rPr>
          <w:sz w:val="24"/>
          <w:szCs w:val="24"/>
        </w:rPr>
      </w:pPr>
      <w:r w:rsidRPr="008A16DC">
        <w:rPr>
          <w:sz w:val="24"/>
          <w:szCs w:val="24"/>
        </w:rPr>
        <w:t xml:space="preserve">La(s) razón(es) de mi renuncia al trabajo de titulación son las siguientes: </w:t>
      </w:r>
      <w:sdt>
        <w:sdtPr>
          <w:rPr>
            <w:sz w:val="24"/>
            <w:szCs w:val="24"/>
          </w:rPr>
          <w:id w:val="-301932248"/>
          <w:placeholder>
            <w:docPart w:val="CD00201637A74810A121A9AAE25E7AFC"/>
          </w:placeholder>
          <w:showingPlcHdr/>
        </w:sdtPr>
        <w:sdtEndPr/>
        <w:sdtContent>
          <w:r w:rsidR="00B61459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ngrese justificación</w:t>
          </w:r>
        </w:sdtContent>
      </w:sdt>
      <w:r w:rsidR="00B61459">
        <w:rPr>
          <w:sz w:val="24"/>
          <w:szCs w:val="24"/>
        </w:rPr>
        <w:t xml:space="preserve">. </w:t>
      </w:r>
    </w:p>
    <w:p w14:paraId="43861E05" w14:textId="77777777" w:rsidR="008A16DC" w:rsidRDefault="008A16DC" w:rsidP="008A16DC">
      <w:pPr>
        <w:spacing w:line="360" w:lineRule="auto"/>
      </w:pPr>
    </w:p>
    <w:p w14:paraId="0B3A6FC6" w14:textId="77777777" w:rsidR="00E16FDF" w:rsidRDefault="00E16FDF" w:rsidP="00E16FDF">
      <w:pPr>
        <w:tabs>
          <w:tab w:val="left" w:pos="2863"/>
        </w:tabs>
        <w:spacing w:line="360" w:lineRule="auto"/>
      </w:pPr>
    </w:p>
    <w:p w14:paraId="0B0A1EF7" w14:textId="77777777" w:rsidR="00E16FDF" w:rsidRDefault="00E16FDF" w:rsidP="00E16FDF">
      <w:pPr>
        <w:tabs>
          <w:tab w:val="left" w:pos="2863"/>
        </w:tabs>
        <w:spacing w:line="360" w:lineRule="auto"/>
      </w:pPr>
      <w:r>
        <w:tab/>
      </w:r>
    </w:p>
    <w:p w14:paraId="1E528EE6" w14:textId="77777777" w:rsidR="008A16DC" w:rsidRPr="008A16DC" w:rsidRDefault="008A16DC" w:rsidP="00B61459">
      <w:pPr>
        <w:spacing w:line="360" w:lineRule="auto"/>
        <w:ind w:firstLine="708"/>
        <w:rPr>
          <w:sz w:val="24"/>
          <w:szCs w:val="24"/>
        </w:rPr>
      </w:pPr>
      <w:r w:rsidRPr="008A16DC">
        <w:rPr>
          <w:sz w:val="24"/>
          <w:szCs w:val="24"/>
        </w:rPr>
        <w:t xml:space="preserve">Saluda atentamente a usted, </w:t>
      </w:r>
    </w:p>
    <w:p w14:paraId="6040C4A0" w14:textId="77777777" w:rsidR="008A16DC" w:rsidRPr="008A16DC" w:rsidRDefault="00E16FDF" w:rsidP="00E16FDF">
      <w:pPr>
        <w:tabs>
          <w:tab w:val="left" w:pos="3734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14:paraId="2FC41B5F" w14:textId="77777777" w:rsidR="008A16DC" w:rsidRPr="008A16DC" w:rsidRDefault="008A16DC" w:rsidP="008A16DC">
      <w:pPr>
        <w:jc w:val="center"/>
        <w:rPr>
          <w:sz w:val="24"/>
          <w:szCs w:val="24"/>
        </w:rPr>
      </w:pPr>
      <w:r w:rsidRPr="008A16DC">
        <w:rPr>
          <w:sz w:val="24"/>
          <w:szCs w:val="24"/>
        </w:rPr>
        <w:t>________________________</w:t>
      </w:r>
    </w:p>
    <w:sdt>
      <w:sdtPr>
        <w:rPr>
          <w:sz w:val="24"/>
          <w:szCs w:val="24"/>
        </w:rPr>
        <w:id w:val="180328844"/>
        <w:placeholder>
          <w:docPart w:val="F55EB540BCBB490F8583DF845C62D621"/>
        </w:placeholder>
      </w:sdtPr>
      <w:sdtEndPr/>
      <w:sdtContent>
        <w:p w14:paraId="115ADEE9" w14:textId="168CADD9" w:rsidR="008A16DC" w:rsidRPr="008A16DC" w:rsidRDefault="00E16FDF" w:rsidP="00E16FDF">
          <w:pPr>
            <w:spacing w:line="360" w:lineRule="auto"/>
            <w:jc w:val="center"/>
            <w:rPr>
              <w:sz w:val="24"/>
              <w:szCs w:val="24"/>
            </w:rPr>
          </w:pPr>
          <w:r w:rsidRPr="00B61459">
            <w:rPr>
              <w:b/>
              <w:bCs/>
              <w:color w:val="767171" w:themeColor="background2" w:themeShade="80"/>
              <w:sz w:val="24"/>
              <w:szCs w:val="24"/>
            </w:rPr>
            <w:t>Nombre y Firma Alumno(a)</w:t>
          </w:r>
        </w:p>
      </w:sdtContent>
    </w:sdt>
    <w:p w14:paraId="66264A7D" w14:textId="77777777" w:rsidR="008A16DC" w:rsidRPr="008A16DC" w:rsidRDefault="008A16DC" w:rsidP="008A16DC">
      <w:pPr>
        <w:spacing w:line="360" w:lineRule="auto"/>
        <w:rPr>
          <w:sz w:val="24"/>
          <w:szCs w:val="24"/>
        </w:rPr>
      </w:pPr>
    </w:p>
    <w:p w14:paraId="66047FF0" w14:textId="77777777" w:rsidR="008A16DC" w:rsidRPr="008A16DC" w:rsidRDefault="008A16DC" w:rsidP="00B61459">
      <w:pPr>
        <w:spacing w:line="360" w:lineRule="auto"/>
        <w:ind w:firstLine="708"/>
        <w:rPr>
          <w:bCs/>
          <w:sz w:val="24"/>
          <w:szCs w:val="24"/>
        </w:rPr>
      </w:pPr>
      <w:r w:rsidRPr="008A16DC">
        <w:rPr>
          <w:bCs/>
          <w:sz w:val="24"/>
          <w:szCs w:val="24"/>
        </w:rPr>
        <w:t>Tomo conocimiento de lo informado:</w:t>
      </w:r>
    </w:p>
    <w:p w14:paraId="55AD14EB" w14:textId="77777777" w:rsidR="008A16DC" w:rsidRPr="008A16DC" w:rsidRDefault="008A16DC" w:rsidP="008A16DC">
      <w:pPr>
        <w:rPr>
          <w:sz w:val="24"/>
          <w:szCs w:val="24"/>
        </w:rPr>
      </w:pPr>
    </w:p>
    <w:p w14:paraId="6C086970" w14:textId="77777777" w:rsidR="008A16DC" w:rsidRPr="008A16DC" w:rsidRDefault="008A16DC" w:rsidP="008A16DC">
      <w:pPr>
        <w:jc w:val="center"/>
        <w:rPr>
          <w:sz w:val="24"/>
          <w:szCs w:val="24"/>
        </w:rPr>
      </w:pPr>
      <w:r w:rsidRPr="008A16DC">
        <w:rPr>
          <w:sz w:val="24"/>
          <w:szCs w:val="24"/>
        </w:rPr>
        <w:t>___________________________</w:t>
      </w:r>
    </w:p>
    <w:sdt>
      <w:sdtPr>
        <w:rPr>
          <w:sz w:val="24"/>
          <w:szCs w:val="24"/>
        </w:rPr>
        <w:id w:val="-739172349"/>
        <w:placeholder>
          <w:docPart w:val="860C63354CE1412FB564D5FE8196525B"/>
        </w:placeholder>
        <w:showingPlcHdr/>
      </w:sdtPr>
      <w:sdtEndPr/>
      <w:sdtContent>
        <w:p w14:paraId="19C1E760" w14:textId="3FACAF59" w:rsidR="00D842D7" w:rsidRPr="00E16FDF" w:rsidRDefault="00E16FDF" w:rsidP="00E16FDF">
          <w:pPr>
            <w:spacing w:line="360" w:lineRule="auto"/>
            <w:jc w:val="center"/>
            <w:rPr>
              <w:sz w:val="24"/>
              <w:szCs w:val="24"/>
            </w:rPr>
          </w:pPr>
          <w:r w:rsidRPr="00B61459">
            <w:rPr>
              <w:b/>
              <w:bCs/>
              <w:color w:val="767171" w:themeColor="background2" w:themeShade="80"/>
              <w:sz w:val="24"/>
              <w:szCs w:val="24"/>
            </w:rPr>
            <w:t>Nombre y</w:t>
          </w:r>
          <w:r w:rsidR="00B61459" w:rsidRPr="00B61459">
            <w:rPr>
              <w:b/>
              <w:bCs/>
              <w:color w:val="767171" w:themeColor="background2" w:themeShade="80"/>
              <w:sz w:val="24"/>
              <w:szCs w:val="24"/>
            </w:rPr>
            <w:t xml:space="preserve"> Firma</w:t>
          </w:r>
          <w:r w:rsidRPr="00B61459">
            <w:rPr>
              <w:b/>
              <w:bCs/>
              <w:color w:val="767171" w:themeColor="background2" w:themeShade="80"/>
              <w:sz w:val="24"/>
              <w:szCs w:val="24"/>
            </w:rPr>
            <w:t xml:space="preserve"> Profesor(a) Guía</w:t>
          </w:r>
        </w:p>
      </w:sdtContent>
    </w:sdt>
    <w:sectPr w:rsidR="00D842D7" w:rsidRPr="00E16FDF" w:rsidSect="000D53FD">
      <w:headerReference w:type="default" r:id="rId7"/>
      <w:footerReference w:type="default" r:id="rId8"/>
      <w:pgSz w:w="12240" w:h="15840" w:code="1"/>
      <w:pgMar w:top="1985" w:right="1701" w:bottom="1135" w:left="1701" w:header="708" w:footer="296" w:gutter="0"/>
      <w:pgBorders w:offsetFrom="page">
        <w:top w:val="single" w:sz="48" w:space="0" w:color="EA6B14"/>
        <w:bottom w:val="single" w:sz="48" w:space="0" w:color="EA6B1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B0B77" w14:textId="77777777" w:rsidR="00F71CB7" w:rsidRDefault="00F71CB7">
      <w:pPr>
        <w:spacing w:after="0" w:line="240" w:lineRule="auto"/>
      </w:pPr>
      <w:r>
        <w:separator/>
      </w:r>
    </w:p>
  </w:endnote>
  <w:endnote w:type="continuationSeparator" w:id="0">
    <w:p w14:paraId="3E4590B7" w14:textId="77777777" w:rsidR="00F71CB7" w:rsidRDefault="00F71C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EDC19B" w14:textId="77777777" w:rsidR="00FE4B75" w:rsidRPr="00610F80" w:rsidRDefault="00E16FDF" w:rsidP="00FE4B75">
    <w:pPr>
      <w:spacing w:after="0" w:line="240" w:lineRule="atLeast"/>
      <w:jc w:val="center"/>
      <w:rPr>
        <w:color w:val="A6A6A6"/>
        <w:sz w:val="20"/>
        <w:szCs w:val="20"/>
      </w:rPr>
    </w:pPr>
    <w:r w:rsidRPr="00610F80">
      <w:rPr>
        <w:color w:val="A6A6A6"/>
        <w:sz w:val="20"/>
        <w:szCs w:val="20"/>
      </w:rPr>
      <w:t>UNIVERSIDAD DE SANTIAGO DE CHILE | DEPARTAMENTO DE INGENIERÍA ELÉCTRICA</w:t>
    </w:r>
  </w:p>
  <w:p w14:paraId="7729491F" w14:textId="77777777" w:rsidR="00FE4B75" w:rsidRPr="00610F80" w:rsidRDefault="00E16FDF" w:rsidP="00FE4B75">
    <w:pPr>
      <w:spacing w:after="0" w:line="240" w:lineRule="atLeast"/>
      <w:jc w:val="center"/>
      <w:rPr>
        <w:color w:val="A6A6A6"/>
        <w:sz w:val="20"/>
        <w:szCs w:val="20"/>
      </w:rPr>
    </w:pPr>
    <w:r w:rsidRPr="00610F80">
      <w:rPr>
        <w:color w:val="A6A6A6"/>
        <w:sz w:val="20"/>
        <w:szCs w:val="20"/>
      </w:rPr>
      <w:t>Av. Ecuador Nº 3519 | Estación Central | Santiago | Chile</w:t>
    </w:r>
  </w:p>
  <w:p w14:paraId="05E7272C" w14:textId="77777777" w:rsidR="004458C8" w:rsidRPr="00610F80" w:rsidRDefault="00F71CB7" w:rsidP="00FE4B75">
    <w:pPr>
      <w:spacing w:after="0" w:line="240" w:lineRule="atLeast"/>
      <w:jc w:val="center"/>
      <w:rPr>
        <w:color w:val="A6A6A6"/>
        <w:sz w:val="20"/>
        <w:szCs w:val="20"/>
        <w:lang w:val="en-GB"/>
      </w:rPr>
    </w:pPr>
    <w:hyperlink r:id="rId1" w:history="1">
      <w:r w:rsidR="00E16FDF" w:rsidRPr="00610F80">
        <w:rPr>
          <w:rStyle w:val="Hipervnculo"/>
          <w:sz w:val="20"/>
          <w:szCs w:val="20"/>
          <w:lang w:val="en-GB"/>
        </w:rPr>
        <w:t>www.die.usach.cl</w:t>
      </w:r>
    </w:hyperlink>
    <w:r w:rsidR="00E16FDF" w:rsidRPr="00610F80">
      <w:rPr>
        <w:color w:val="A6A6A6"/>
        <w:sz w:val="20"/>
        <w:szCs w:val="20"/>
        <w:lang w:val="en-GB"/>
      </w:rPr>
      <w:t xml:space="preserve"> | (+56-2) 2 718 33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AA3A93" w14:textId="77777777" w:rsidR="00F71CB7" w:rsidRDefault="00F71CB7">
      <w:pPr>
        <w:spacing w:after="0" w:line="240" w:lineRule="auto"/>
      </w:pPr>
      <w:r>
        <w:separator/>
      </w:r>
    </w:p>
  </w:footnote>
  <w:footnote w:type="continuationSeparator" w:id="0">
    <w:p w14:paraId="0244E4CF" w14:textId="77777777" w:rsidR="00F71CB7" w:rsidRDefault="00F71C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4AFD9" w14:textId="77777777" w:rsidR="00C80F7F" w:rsidRDefault="008A16DC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60288" behindDoc="0" locked="0" layoutInCell="1" allowOverlap="1" wp14:anchorId="7E1BA8E4" wp14:editId="062B26D2">
          <wp:simplePos x="0" y="0"/>
          <wp:positionH relativeFrom="column">
            <wp:posOffset>-553085</wp:posOffset>
          </wp:positionH>
          <wp:positionV relativeFrom="paragraph">
            <wp:posOffset>-144145</wp:posOffset>
          </wp:positionV>
          <wp:extent cx="2634615" cy="784225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4615" cy="784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7D00A9" wp14:editId="168F19FB">
              <wp:simplePos x="0" y="0"/>
              <wp:positionH relativeFrom="column">
                <wp:posOffset>-626745</wp:posOffset>
              </wp:positionH>
              <wp:positionV relativeFrom="paragraph">
                <wp:posOffset>-144780</wp:posOffset>
              </wp:positionV>
              <wp:extent cx="2009775" cy="930910"/>
              <wp:effectExtent l="0" t="0" r="3810" b="2540"/>
              <wp:wrapNone/>
              <wp:docPr id="1" name="Rectángul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09775" cy="9309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D6EADC2" id="Rectángulo 1" o:spid="_x0000_s1026" style="position:absolute;margin-left:-49.35pt;margin-top:-11.4pt;width:158.25pt;height:7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" stroked="f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NLcwMTYxtTQ0NbVQ0lEKTi0uzszPAykwqgUAllrU1ywAAAA="/>
  </w:docVars>
  <w:rsids>
    <w:rsidRoot w:val="008A16DC"/>
    <w:rsid w:val="00294A00"/>
    <w:rsid w:val="0076059C"/>
    <w:rsid w:val="008A16DC"/>
    <w:rsid w:val="009756B5"/>
    <w:rsid w:val="00A23B27"/>
    <w:rsid w:val="00B61459"/>
    <w:rsid w:val="00D842D7"/>
    <w:rsid w:val="00E16FDF"/>
    <w:rsid w:val="00F71CB7"/>
    <w:rsid w:val="00FF1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B80F14"/>
  <w15:chartTrackingRefBased/>
  <w15:docId w15:val="{F67D8C24-78E4-417D-84CF-5CAE72D4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A16DC"/>
    <w:rPr>
      <w:rFonts w:ascii="Calibri" w:eastAsia="Times New Roman" w:hAnsi="Calibri" w:cs="Calibri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8A16D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A16DC"/>
    <w:rPr>
      <w:rFonts w:ascii="Calibri" w:eastAsia="Times New Roman" w:hAnsi="Calibri" w:cs="Calibri"/>
      <w:lang w:val="es-ES"/>
    </w:rPr>
  </w:style>
  <w:style w:type="character" w:styleId="Hipervnculo">
    <w:name w:val="Hyperlink"/>
    <w:rsid w:val="008A16DC"/>
    <w:rPr>
      <w:rFonts w:cs="Times New Roman"/>
      <w:color w:val="0563C1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8A16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ie.usach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090DF41D244672849CBB3CDB03A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31CEF-1CC6-47A9-889A-AB1611792927}"/>
      </w:docPartPr>
      <w:docPartBody>
        <w:p w:rsidR="008F4B02" w:rsidRDefault="008F4B02" w:rsidP="008F4B02">
          <w:pPr>
            <w:pStyle w:val="A6090DF41D244672849CBB3CDB03A6517"/>
          </w:pPr>
          <w:r>
            <w:rPr>
              <w:rStyle w:val="Textodelmarcadordeposicin"/>
              <w:rFonts w:eastAsiaTheme="minorHAnsi"/>
              <w:b/>
              <w:bCs/>
            </w:rPr>
            <w:t>D</w:t>
          </w:r>
          <w:r w:rsidRPr="00B61459">
            <w:rPr>
              <w:rStyle w:val="Textodelmarcadordeposicin"/>
              <w:rFonts w:eastAsiaTheme="minorHAnsi"/>
              <w:b/>
              <w:bCs/>
            </w:rPr>
            <w:t xml:space="preserve">ía, </w:t>
          </w:r>
          <w:r>
            <w:rPr>
              <w:rStyle w:val="Textodelmarcadordeposicin"/>
              <w:rFonts w:eastAsiaTheme="minorHAnsi"/>
              <w:b/>
              <w:bCs/>
            </w:rPr>
            <w:t>M</w:t>
          </w:r>
          <w:r w:rsidRPr="00B61459">
            <w:rPr>
              <w:rStyle w:val="Textodelmarcadordeposicin"/>
              <w:rFonts w:eastAsiaTheme="minorHAnsi"/>
              <w:b/>
              <w:bCs/>
            </w:rPr>
            <w:t xml:space="preserve">es, </w:t>
          </w:r>
          <w:r>
            <w:rPr>
              <w:rStyle w:val="Textodelmarcadordeposicin"/>
              <w:rFonts w:eastAsiaTheme="minorHAnsi"/>
              <w:b/>
              <w:bCs/>
            </w:rPr>
            <w:t>A</w:t>
          </w:r>
          <w:r w:rsidRPr="00B61459">
            <w:rPr>
              <w:rStyle w:val="Textodelmarcadordeposicin"/>
              <w:rFonts w:eastAsiaTheme="minorHAnsi"/>
              <w:b/>
              <w:bCs/>
            </w:rPr>
            <w:t>ño</w:t>
          </w:r>
        </w:p>
      </w:docPartBody>
    </w:docPart>
    <w:docPart>
      <w:docPartPr>
        <w:name w:val="D2EBF490EFDF4A55B1EBC889DF492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F1485-64F7-48EB-8812-BA45327199BF}"/>
      </w:docPartPr>
      <w:docPartBody>
        <w:p w:rsidR="008F4B02" w:rsidRDefault="008F4B02" w:rsidP="008F4B02">
          <w:pPr>
            <w:pStyle w:val="D2EBF490EFDF4A55B1EBC889DF4929C97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ngrese nombre completo</w:t>
          </w:r>
        </w:p>
      </w:docPartBody>
    </w:docPart>
    <w:docPart>
      <w:docPartPr>
        <w:name w:val="94FDC57622EB4D0FB2CD9FA7A827B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F5860-4AF4-49A9-B9BF-2433884A1A7F}"/>
      </w:docPartPr>
      <w:docPartBody>
        <w:p w:rsidR="008F4B02" w:rsidRDefault="008F4B02" w:rsidP="008F4B02">
          <w:pPr>
            <w:pStyle w:val="94FDC57622EB4D0FB2CD9FA7A827BE9E7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ngrese su RUT</w:t>
          </w:r>
        </w:p>
      </w:docPartBody>
    </w:docPart>
    <w:docPart>
      <w:docPartPr>
        <w:name w:val="606E3956C811482394150A9E8500A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161BE-AB65-4121-AD87-581BFE283871}"/>
      </w:docPartPr>
      <w:docPartBody>
        <w:p w:rsidR="008F4B02" w:rsidRDefault="008F4B02" w:rsidP="008F4B02">
          <w:pPr>
            <w:pStyle w:val="606E3956C811482394150A9E8500A04A7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etalle carrera, mención y modalidad (diurna o vespertina)</w:t>
          </w:r>
        </w:p>
      </w:docPartBody>
    </w:docPart>
    <w:docPart>
      <w:docPartPr>
        <w:name w:val="DFD82D818C824767BF8E028CC9904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CE123-4C6E-4B05-BFD9-CB945F693138}"/>
      </w:docPartPr>
      <w:docPartBody>
        <w:p w:rsidR="008F4B02" w:rsidRDefault="008F4B02" w:rsidP="008F4B02">
          <w:pPr>
            <w:pStyle w:val="DFD82D818C824767BF8E028CC99048657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Título del trabajo</w:t>
          </w:r>
          <w:r w:rsidRPr="008A16DC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.</w:t>
          </w:r>
        </w:p>
      </w:docPartBody>
    </w:docPart>
    <w:docPart>
      <w:docPartPr>
        <w:name w:val="CD00201637A74810A121A9AAE25E7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21533-61BA-420B-8162-ECA7321CCA84}"/>
      </w:docPartPr>
      <w:docPartBody>
        <w:p w:rsidR="008F4B02" w:rsidRDefault="008F4B02" w:rsidP="008F4B02">
          <w:pPr>
            <w:pStyle w:val="CD00201637A74810A121A9AAE25E7AFC7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ngrese justificación</w:t>
          </w:r>
        </w:p>
      </w:docPartBody>
    </w:docPart>
    <w:docPart>
      <w:docPartPr>
        <w:name w:val="F55EB540BCBB490F8583DF845C62D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60C62-D630-469F-A4B6-66A0B6BD54EA}"/>
      </w:docPartPr>
      <w:docPartBody>
        <w:p w:rsidR="008F4B02" w:rsidRDefault="00C5550F" w:rsidP="00C5550F">
          <w:pPr>
            <w:pStyle w:val="F55EB540BCBB490F8583DF845C62D6211"/>
          </w:pPr>
          <w:r>
            <w:rPr>
              <w:sz w:val="24"/>
              <w:szCs w:val="24"/>
            </w:rPr>
            <w:t>Nombre y Firma Alumn(o)</w:t>
          </w:r>
        </w:p>
      </w:docPartBody>
    </w:docPart>
    <w:docPart>
      <w:docPartPr>
        <w:name w:val="860C63354CE1412FB564D5FE81965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2D79C-2480-4E6C-BF4B-6099C6CB715B}"/>
      </w:docPartPr>
      <w:docPartBody>
        <w:p w:rsidR="008F4B02" w:rsidRDefault="008F4B02" w:rsidP="008F4B02">
          <w:pPr>
            <w:pStyle w:val="860C63354CE1412FB564D5FE8196525B6"/>
          </w:pPr>
          <w:r w:rsidRPr="00B61459">
            <w:rPr>
              <w:b/>
              <w:bCs/>
              <w:color w:val="767171" w:themeColor="background2" w:themeShade="80"/>
              <w:sz w:val="24"/>
              <w:szCs w:val="24"/>
            </w:rPr>
            <w:t>Nombre y Firma Profesor(a) Guí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550F"/>
    <w:rsid w:val="001154C7"/>
    <w:rsid w:val="003876AC"/>
    <w:rsid w:val="00537DE5"/>
    <w:rsid w:val="008F4B02"/>
    <w:rsid w:val="00C5550F"/>
    <w:rsid w:val="00CD2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F4B02"/>
    <w:rPr>
      <w:color w:val="808080"/>
    </w:rPr>
  </w:style>
  <w:style w:type="paragraph" w:customStyle="1" w:styleId="A6090DF41D244672849CBB3CDB03A651">
    <w:name w:val="A6090DF41D244672849CBB3CDB03A651"/>
    <w:rsid w:val="00C5550F"/>
    <w:rPr>
      <w:rFonts w:ascii="Calibri" w:eastAsia="Times New Roman" w:hAnsi="Calibri" w:cs="Calibri"/>
      <w:lang w:val="es-ES" w:eastAsia="en-US"/>
    </w:rPr>
  </w:style>
  <w:style w:type="paragraph" w:customStyle="1" w:styleId="D2EBF490EFDF4A55B1EBC889DF4929C9">
    <w:name w:val="D2EBF490EFDF4A55B1EBC889DF4929C9"/>
    <w:rsid w:val="00C5550F"/>
    <w:rPr>
      <w:rFonts w:ascii="Calibri" w:eastAsia="Times New Roman" w:hAnsi="Calibri" w:cs="Calibri"/>
      <w:lang w:val="es-ES" w:eastAsia="en-US"/>
    </w:rPr>
  </w:style>
  <w:style w:type="paragraph" w:customStyle="1" w:styleId="94FDC57622EB4D0FB2CD9FA7A827BE9E">
    <w:name w:val="94FDC57622EB4D0FB2CD9FA7A827BE9E"/>
    <w:rsid w:val="00C5550F"/>
    <w:rPr>
      <w:rFonts w:ascii="Calibri" w:eastAsia="Times New Roman" w:hAnsi="Calibri" w:cs="Calibri"/>
      <w:lang w:val="es-ES" w:eastAsia="en-US"/>
    </w:rPr>
  </w:style>
  <w:style w:type="paragraph" w:customStyle="1" w:styleId="606E3956C811482394150A9E8500A04A">
    <w:name w:val="606E3956C811482394150A9E8500A04A"/>
    <w:rsid w:val="00C5550F"/>
    <w:rPr>
      <w:rFonts w:ascii="Calibri" w:eastAsia="Times New Roman" w:hAnsi="Calibri" w:cs="Calibri"/>
      <w:lang w:val="es-ES" w:eastAsia="en-US"/>
    </w:rPr>
  </w:style>
  <w:style w:type="paragraph" w:customStyle="1" w:styleId="DFD82D818C824767BF8E028CC9904865">
    <w:name w:val="DFD82D818C824767BF8E028CC9904865"/>
    <w:rsid w:val="00C5550F"/>
    <w:rPr>
      <w:rFonts w:ascii="Calibri" w:eastAsia="Times New Roman" w:hAnsi="Calibri" w:cs="Calibri"/>
      <w:lang w:val="es-ES" w:eastAsia="en-US"/>
    </w:rPr>
  </w:style>
  <w:style w:type="paragraph" w:customStyle="1" w:styleId="CD00201637A74810A121A9AAE25E7AFC">
    <w:name w:val="CD00201637A74810A121A9AAE25E7AFC"/>
    <w:rsid w:val="00C5550F"/>
    <w:rPr>
      <w:rFonts w:ascii="Calibri" w:eastAsia="Times New Roman" w:hAnsi="Calibri" w:cs="Calibri"/>
      <w:lang w:val="es-ES" w:eastAsia="en-US"/>
    </w:rPr>
  </w:style>
  <w:style w:type="paragraph" w:customStyle="1" w:styleId="A6090DF41D244672849CBB3CDB03A6511">
    <w:name w:val="A6090DF41D244672849CBB3CDB03A6511"/>
    <w:rsid w:val="00C5550F"/>
    <w:rPr>
      <w:rFonts w:ascii="Calibri" w:eastAsia="Times New Roman" w:hAnsi="Calibri" w:cs="Calibri"/>
      <w:lang w:val="es-ES" w:eastAsia="en-US"/>
    </w:rPr>
  </w:style>
  <w:style w:type="paragraph" w:customStyle="1" w:styleId="D2EBF490EFDF4A55B1EBC889DF4929C91">
    <w:name w:val="D2EBF490EFDF4A55B1EBC889DF4929C91"/>
    <w:rsid w:val="00C5550F"/>
    <w:rPr>
      <w:rFonts w:ascii="Calibri" w:eastAsia="Times New Roman" w:hAnsi="Calibri" w:cs="Calibri"/>
      <w:lang w:val="es-ES" w:eastAsia="en-US"/>
    </w:rPr>
  </w:style>
  <w:style w:type="paragraph" w:customStyle="1" w:styleId="94FDC57622EB4D0FB2CD9FA7A827BE9E1">
    <w:name w:val="94FDC57622EB4D0FB2CD9FA7A827BE9E1"/>
    <w:rsid w:val="00C5550F"/>
    <w:rPr>
      <w:rFonts w:ascii="Calibri" w:eastAsia="Times New Roman" w:hAnsi="Calibri" w:cs="Calibri"/>
      <w:lang w:val="es-ES" w:eastAsia="en-US"/>
    </w:rPr>
  </w:style>
  <w:style w:type="paragraph" w:customStyle="1" w:styleId="606E3956C811482394150A9E8500A04A1">
    <w:name w:val="606E3956C811482394150A9E8500A04A1"/>
    <w:rsid w:val="00C5550F"/>
    <w:rPr>
      <w:rFonts w:ascii="Calibri" w:eastAsia="Times New Roman" w:hAnsi="Calibri" w:cs="Calibri"/>
      <w:lang w:val="es-ES" w:eastAsia="en-US"/>
    </w:rPr>
  </w:style>
  <w:style w:type="paragraph" w:customStyle="1" w:styleId="DFD82D818C824767BF8E028CC99048651">
    <w:name w:val="DFD82D818C824767BF8E028CC99048651"/>
    <w:rsid w:val="00C5550F"/>
    <w:rPr>
      <w:rFonts w:ascii="Calibri" w:eastAsia="Times New Roman" w:hAnsi="Calibri" w:cs="Calibri"/>
      <w:lang w:val="es-ES" w:eastAsia="en-US"/>
    </w:rPr>
  </w:style>
  <w:style w:type="paragraph" w:customStyle="1" w:styleId="CD00201637A74810A121A9AAE25E7AFC1">
    <w:name w:val="CD00201637A74810A121A9AAE25E7AFC1"/>
    <w:rsid w:val="00C5550F"/>
    <w:rPr>
      <w:rFonts w:ascii="Calibri" w:eastAsia="Times New Roman" w:hAnsi="Calibri" w:cs="Calibri"/>
      <w:lang w:val="es-ES" w:eastAsia="en-US"/>
    </w:rPr>
  </w:style>
  <w:style w:type="paragraph" w:customStyle="1" w:styleId="F55EB540BCBB490F8583DF845C62D621">
    <w:name w:val="F55EB540BCBB490F8583DF845C62D621"/>
    <w:rsid w:val="00C5550F"/>
    <w:rPr>
      <w:rFonts w:ascii="Calibri" w:eastAsia="Times New Roman" w:hAnsi="Calibri" w:cs="Calibri"/>
      <w:lang w:val="es-ES" w:eastAsia="en-US"/>
    </w:rPr>
  </w:style>
  <w:style w:type="paragraph" w:customStyle="1" w:styleId="860C63354CE1412FB564D5FE8196525B">
    <w:name w:val="860C63354CE1412FB564D5FE8196525B"/>
    <w:rsid w:val="00C5550F"/>
  </w:style>
  <w:style w:type="paragraph" w:customStyle="1" w:styleId="A6090DF41D244672849CBB3CDB03A6512">
    <w:name w:val="A6090DF41D244672849CBB3CDB03A6512"/>
    <w:rsid w:val="00C5550F"/>
    <w:rPr>
      <w:rFonts w:ascii="Calibri" w:eastAsia="Times New Roman" w:hAnsi="Calibri" w:cs="Calibri"/>
      <w:lang w:val="es-ES" w:eastAsia="en-US"/>
    </w:rPr>
  </w:style>
  <w:style w:type="paragraph" w:customStyle="1" w:styleId="D2EBF490EFDF4A55B1EBC889DF4929C92">
    <w:name w:val="D2EBF490EFDF4A55B1EBC889DF4929C92"/>
    <w:rsid w:val="00C5550F"/>
    <w:rPr>
      <w:rFonts w:ascii="Calibri" w:eastAsia="Times New Roman" w:hAnsi="Calibri" w:cs="Calibri"/>
      <w:lang w:val="es-ES" w:eastAsia="en-US"/>
    </w:rPr>
  </w:style>
  <w:style w:type="paragraph" w:customStyle="1" w:styleId="94FDC57622EB4D0FB2CD9FA7A827BE9E2">
    <w:name w:val="94FDC57622EB4D0FB2CD9FA7A827BE9E2"/>
    <w:rsid w:val="00C5550F"/>
    <w:rPr>
      <w:rFonts w:ascii="Calibri" w:eastAsia="Times New Roman" w:hAnsi="Calibri" w:cs="Calibri"/>
      <w:lang w:val="es-ES" w:eastAsia="en-US"/>
    </w:rPr>
  </w:style>
  <w:style w:type="paragraph" w:customStyle="1" w:styleId="606E3956C811482394150A9E8500A04A2">
    <w:name w:val="606E3956C811482394150A9E8500A04A2"/>
    <w:rsid w:val="00C5550F"/>
    <w:rPr>
      <w:rFonts w:ascii="Calibri" w:eastAsia="Times New Roman" w:hAnsi="Calibri" w:cs="Calibri"/>
      <w:lang w:val="es-ES" w:eastAsia="en-US"/>
    </w:rPr>
  </w:style>
  <w:style w:type="paragraph" w:customStyle="1" w:styleId="DFD82D818C824767BF8E028CC99048652">
    <w:name w:val="DFD82D818C824767BF8E028CC99048652"/>
    <w:rsid w:val="00C5550F"/>
    <w:rPr>
      <w:rFonts w:ascii="Calibri" w:eastAsia="Times New Roman" w:hAnsi="Calibri" w:cs="Calibri"/>
      <w:lang w:val="es-ES" w:eastAsia="en-US"/>
    </w:rPr>
  </w:style>
  <w:style w:type="paragraph" w:customStyle="1" w:styleId="CD00201637A74810A121A9AAE25E7AFC2">
    <w:name w:val="CD00201637A74810A121A9AAE25E7AFC2"/>
    <w:rsid w:val="00C5550F"/>
    <w:rPr>
      <w:rFonts w:ascii="Calibri" w:eastAsia="Times New Roman" w:hAnsi="Calibri" w:cs="Calibri"/>
      <w:lang w:val="es-ES" w:eastAsia="en-US"/>
    </w:rPr>
  </w:style>
  <w:style w:type="paragraph" w:customStyle="1" w:styleId="F55EB540BCBB490F8583DF845C62D6211">
    <w:name w:val="F55EB540BCBB490F8583DF845C62D6211"/>
    <w:rsid w:val="00C5550F"/>
    <w:rPr>
      <w:rFonts w:ascii="Calibri" w:eastAsia="Times New Roman" w:hAnsi="Calibri" w:cs="Calibri"/>
      <w:lang w:val="es-ES" w:eastAsia="en-US"/>
    </w:rPr>
  </w:style>
  <w:style w:type="paragraph" w:customStyle="1" w:styleId="860C63354CE1412FB564D5FE8196525B1">
    <w:name w:val="860C63354CE1412FB564D5FE8196525B1"/>
    <w:rsid w:val="00C5550F"/>
    <w:rPr>
      <w:rFonts w:ascii="Calibri" w:eastAsia="Times New Roman" w:hAnsi="Calibri" w:cs="Calibri"/>
      <w:lang w:val="es-ES" w:eastAsia="en-US"/>
    </w:rPr>
  </w:style>
  <w:style w:type="paragraph" w:customStyle="1" w:styleId="A6090DF41D244672849CBB3CDB03A6513">
    <w:name w:val="A6090DF41D244672849CBB3CDB03A6513"/>
    <w:rsid w:val="00C5550F"/>
    <w:rPr>
      <w:rFonts w:ascii="Calibri" w:eastAsia="Times New Roman" w:hAnsi="Calibri" w:cs="Calibri"/>
      <w:lang w:val="es-ES" w:eastAsia="en-US"/>
    </w:rPr>
  </w:style>
  <w:style w:type="paragraph" w:customStyle="1" w:styleId="D2EBF490EFDF4A55B1EBC889DF4929C93">
    <w:name w:val="D2EBF490EFDF4A55B1EBC889DF4929C93"/>
    <w:rsid w:val="00C5550F"/>
    <w:rPr>
      <w:rFonts w:ascii="Calibri" w:eastAsia="Times New Roman" w:hAnsi="Calibri" w:cs="Calibri"/>
      <w:lang w:val="es-ES" w:eastAsia="en-US"/>
    </w:rPr>
  </w:style>
  <w:style w:type="paragraph" w:customStyle="1" w:styleId="94FDC57622EB4D0FB2CD9FA7A827BE9E3">
    <w:name w:val="94FDC57622EB4D0FB2CD9FA7A827BE9E3"/>
    <w:rsid w:val="00C5550F"/>
    <w:rPr>
      <w:rFonts w:ascii="Calibri" w:eastAsia="Times New Roman" w:hAnsi="Calibri" w:cs="Calibri"/>
      <w:lang w:val="es-ES" w:eastAsia="en-US"/>
    </w:rPr>
  </w:style>
  <w:style w:type="paragraph" w:customStyle="1" w:styleId="606E3956C811482394150A9E8500A04A3">
    <w:name w:val="606E3956C811482394150A9E8500A04A3"/>
    <w:rsid w:val="00C5550F"/>
    <w:rPr>
      <w:rFonts w:ascii="Calibri" w:eastAsia="Times New Roman" w:hAnsi="Calibri" w:cs="Calibri"/>
      <w:lang w:val="es-ES" w:eastAsia="en-US"/>
    </w:rPr>
  </w:style>
  <w:style w:type="paragraph" w:customStyle="1" w:styleId="DFD82D818C824767BF8E028CC99048653">
    <w:name w:val="DFD82D818C824767BF8E028CC99048653"/>
    <w:rsid w:val="00C5550F"/>
    <w:rPr>
      <w:rFonts w:ascii="Calibri" w:eastAsia="Times New Roman" w:hAnsi="Calibri" w:cs="Calibri"/>
      <w:lang w:val="es-ES" w:eastAsia="en-US"/>
    </w:rPr>
  </w:style>
  <w:style w:type="paragraph" w:customStyle="1" w:styleId="CD00201637A74810A121A9AAE25E7AFC3">
    <w:name w:val="CD00201637A74810A121A9AAE25E7AFC3"/>
    <w:rsid w:val="00C5550F"/>
    <w:rPr>
      <w:rFonts w:ascii="Calibri" w:eastAsia="Times New Roman" w:hAnsi="Calibri" w:cs="Calibri"/>
      <w:lang w:val="es-ES" w:eastAsia="en-US"/>
    </w:rPr>
  </w:style>
  <w:style w:type="paragraph" w:customStyle="1" w:styleId="860C63354CE1412FB564D5FE8196525B2">
    <w:name w:val="860C63354CE1412FB564D5FE8196525B2"/>
    <w:rsid w:val="00C5550F"/>
    <w:rPr>
      <w:rFonts w:ascii="Calibri" w:eastAsia="Times New Roman" w:hAnsi="Calibri" w:cs="Calibri"/>
      <w:lang w:val="es-ES" w:eastAsia="en-US"/>
    </w:rPr>
  </w:style>
  <w:style w:type="paragraph" w:customStyle="1" w:styleId="A6090DF41D244672849CBB3CDB03A6514">
    <w:name w:val="A6090DF41D244672849CBB3CDB03A6514"/>
    <w:rsid w:val="00C5550F"/>
    <w:rPr>
      <w:rFonts w:ascii="Calibri" w:eastAsia="Times New Roman" w:hAnsi="Calibri" w:cs="Calibri"/>
      <w:lang w:val="es-ES" w:eastAsia="en-US"/>
    </w:rPr>
  </w:style>
  <w:style w:type="paragraph" w:customStyle="1" w:styleId="D2EBF490EFDF4A55B1EBC889DF4929C94">
    <w:name w:val="D2EBF490EFDF4A55B1EBC889DF4929C94"/>
    <w:rsid w:val="00C5550F"/>
    <w:rPr>
      <w:rFonts w:ascii="Calibri" w:eastAsia="Times New Roman" w:hAnsi="Calibri" w:cs="Calibri"/>
      <w:lang w:val="es-ES" w:eastAsia="en-US"/>
    </w:rPr>
  </w:style>
  <w:style w:type="paragraph" w:customStyle="1" w:styleId="94FDC57622EB4D0FB2CD9FA7A827BE9E4">
    <w:name w:val="94FDC57622EB4D0FB2CD9FA7A827BE9E4"/>
    <w:rsid w:val="00C5550F"/>
    <w:rPr>
      <w:rFonts w:ascii="Calibri" w:eastAsia="Times New Roman" w:hAnsi="Calibri" w:cs="Calibri"/>
      <w:lang w:val="es-ES" w:eastAsia="en-US"/>
    </w:rPr>
  </w:style>
  <w:style w:type="paragraph" w:customStyle="1" w:styleId="606E3956C811482394150A9E8500A04A4">
    <w:name w:val="606E3956C811482394150A9E8500A04A4"/>
    <w:rsid w:val="00C5550F"/>
    <w:rPr>
      <w:rFonts w:ascii="Calibri" w:eastAsia="Times New Roman" w:hAnsi="Calibri" w:cs="Calibri"/>
      <w:lang w:val="es-ES" w:eastAsia="en-US"/>
    </w:rPr>
  </w:style>
  <w:style w:type="paragraph" w:customStyle="1" w:styleId="DFD82D818C824767BF8E028CC99048654">
    <w:name w:val="DFD82D818C824767BF8E028CC99048654"/>
    <w:rsid w:val="00C5550F"/>
    <w:rPr>
      <w:rFonts w:ascii="Calibri" w:eastAsia="Times New Roman" w:hAnsi="Calibri" w:cs="Calibri"/>
      <w:lang w:val="es-ES" w:eastAsia="en-US"/>
    </w:rPr>
  </w:style>
  <w:style w:type="paragraph" w:customStyle="1" w:styleId="CD00201637A74810A121A9AAE25E7AFC4">
    <w:name w:val="CD00201637A74810A121A9AAE25E7AFC4"/>
    <w:rsid w:val="00C5550F"/>
    <w:rPr>
      <w:rFonts w:ascii="Calibri" w:eastAsia="Times New Roman" w:hAnsi="Calibri" w:cs="Calibri"/>
      <w:lang w:val="es-ES" w:eastAsia="en-US"/>
    </w:rPr>
  </w:style>
  <w:style w:type="paragraph" w:customStyle="1" w:styleId="860C63354CE1412FB564D5FE8196525B3">
    <w:name w:val="860C63354CE1412FB564D5FE8196525B3"/>
    <w:rsid w:val="00C5550F"/>
    <w:rPr>
      <w:rFonts w:ascii="Calibri" w:eastAsia="Times New Roman" w:hAnsi="Calibri" w:cs="Calibri"/>
      <w:lang w:val="es-ES" w:eastAsia="en-US"/>
    </w:rPr>
  </w:style>
  <w:style w:type="paragraph" w:customStyle="1" w:styleId="A6090DF41D244672849CBB3CDB03A6515">
    <w:name w:val="A6090DF41D244672849CBB3CDB03A6515"/>
    <w:rsid w:val="008F4B02"/>
    <w:rPr>
      <w:rFonts w:ascii="Calibri" w:eastAsia="Times New Roman" w:hAnsi="Calibri" w:cs="Calibri"/>
      <w:lang w:val="es-ES" w:eastAsia="en-US"/>
    </w:rPr>
  </w:style>
  <w:style w:type="paragraph" w:customStyle="1" w:styleId="D2EBF490EFDF4A55B1EBC889DF4929C95">
    <w:name w:val="D2EBF490EFDF4A55B1EBC889DF4929C95"/>
    <w:rsid w:val="008F4B02"/>
    <w:rPr>
      <w:rFonts w:ascii="Calibri" w:eastAsia="Times New Roman" w:hAnsi="Calibri" w:cs="Calibri"/>
      <w:lang w:val="es-ES" w:eastAsia="en-US"/>
    </w:rPr>
  </w:style>
  <w:style w:type="paragraph" w:customStyle="1" w:styleId="94FDC57622EB4D0FB2CD9FA7A827BE9E5">
    <w:name w:val="94FDC57622EB4D0FB2CD9FA7A827BE9E5"/>
    <w:rsid w:val="008F4B02"/>
    <w:rPr>
      <w:rFonts w:ascii="Calibri" w:eastAsia="Times New Roman" w:hAnsi="Calibri" w:cs="Calibri"/>
      <w:lang w:val="es-ES" w:eastAsia="en-US"/>
    </w:rPr>
  </w:style>
  <w:style w:type="paragraph" w:customStyle="1" w:styleId="606E3956C811482394150A9E8500A04A5">
    <w:name w:val="606E3956C811482394150A9E8500A04A5"/>
    <w:rsid w:val="008F4B02"/>
    <w:rPr>
      <w:rFonts w:ascii="Calibri" w:eastAsia="Times New Roman" w:hAnsi="Calibri" w:cs="Calibri"/>
      <w:lang w:val="es-ES" w:eastAsia="en-US"/>
    </w:rPr>
  </w:style>
  <w:style w:type="paragraph" w:customStyle="1" w:styleId="DFD82D818C824767BF8E028CC99048655">
    <w:name w:val="DFD82D818C824767BF8E028CC99048655"/>
    <w:rsid w:val="008F4B02"/>
    <w:rPr>
      <w:rFonts w:ascii="Calibri" w:eastAsia="Times New Roman" w:hAnsi="Calibri" w:cs="Calibri"/>
      <w:lang w:val="es-ES" w:eastAsia="en-US"/>
    </w:rPr>
  </w:style>
  <w:style w:type="paragraph" w:customStyle="1" w:styleId="CD00201637A74810A121A9AAE25E7AFC5">
    <w:name w:val="CD00201637A74810A121A9AAE25E7AFC5"/>
    <w:rsid w:val="008F4B02"/>
    <w:rPr>
      <w:rFonts w:ascii="Calibri" w:eastAsia="Times New Roman" w:hAnsi="Calibri" w:cs="Calibri"/>
      <w:lang w:val="es-ES" w:eastAsia="en-US"/>
    </w:rPr>
  </w:style>
  <w:style w:type="paragraph" w:customStyle="1" w:styleId="860C63354CE1412FB564D5FE8196525B4">
    <w:name w:val="860C63354CE1412FB564D5FE8196525B4"/>
    <w:rsid w:val="008F4B02"/>
    <w:rPr>
      <w:rFonts w:ascii="Calibri" w:eastAsia="Times New Roman" w:hAnsi="Calibri" w:cs="Calibri"/>
      <w:lang w:val="es-ES" w:eastAsia="en-US"/>
    </w:rPr>
  </w:style>
  <w:style w:type="paragraph" w:customStyle="1" w:styleId="A6090DF41D244672849CBB3CDB03A6516">
    <w:name w:val="A6090DF41D244672849CBB3CDB03A6516"/>
    <w:rsid w:val="008F4B02"/>
    <w:rPr>
      <w:rFonts w:ascii="Calibri" w:eastAsia="Times New Roman" w:hAnsi="Calibri" w:cs="Calibri"/>
      <w:lang w:val="es-ES" w:eastAsia="en-US"/>
    </w:rPr>
  </w:style>
  <w:style w:type="paragraph" w:customStyle="1" w:styleId="D2EBF490EFDF4A55B1EBC889DF4929C96">
    <w:name w:val="D2EBF490EFDF4A55B1EBC889DF4929C96"/>
    <w:rsid w:val="008F4B02"/>
    <w:rPr>
      <w:rFonts w:ascii="Calibri" w:eastAsia="Times New Roman" w:hAnsi="Calibri" w:cs="Calibri"/>
      <w:lang w:val="es-ES" w:eastAsia="en-US"/>
    </w:rPr>
  </w:style>
  <w:style w:type="paragraph" w:customStyle="1" w:styleId="94FDC57622EB4D0FB2CD9FA7A827BE9E6">
    <w:name w:val="94FDC57622EB4D0FB2CD9FA7A827BE9E6"/>
    <w:rsid w:val="008F4B02"/>
    <w:rPr>
      <w:rFonts w:ascii="Calibri" w:eastAsia="Times New Roman" w:hAnsi="Calibri" w:cs="Calibri"/>
      <w:lang w:val="es-ES" w:eastAsia="en-US"/>
    </w:rPr>
  </w:style>
  <w:style w:type="paragraph" w:customStyle="1" w:styleId="606E3956C811482394150A9E8500A04A6">
    <w:name w:val="606E3956C811482394150A9E8500A04A6"/>
    <w:rsid w:val="008F4B02"/>
    <w:rPr>
      <w:rFonts w:ascii="Calibri" w:eastAsia="Times New Roman" w:hAnsi="Calibri" w:cs="Calibri"/>
      <w:lang w:val="es-ES" w:eastAsia="en-US"/>
    </w:rPr>
  </w:style>
  <w:style w:type="paragraph" w:customStyle="1" w:styleId="DFD82D818C824767BF8E028CC99048656">
    <w:name w:val="DFD82D818C824767BF8E028CC99048656"/>
    <w:rsid w:val="008F4B02"/>
    <w:rPr>
      <w:rFonts w:ascii="Calibri" w:eastAsia="Times New Roman" w:hAnsi="Calibri" w:cs="Calibri"/>
      <w:lang w:val="es-ES" w:eastAsia="en-US"/>
    </w:rPr>
  </w:style>
  <w:style w:type="paragraph" w:customStyle="1" w:styleId="CD00201637A74810A121A9AAE25E7AFC6">
    <w:name w:val="CD00201637A74810A121A9AAE25E7AFC6"/>
    <w:rsid w:val="008F4B02"/>
    <w:rPr>
      <w:rFonts w:ascii="Calibri" w:eastAsia="Times New Roman" w:hAnsi="Calibri" w:cs="Calibri"/>
      <w:lang w:val="es-ES" w:eastAsia="en-US"/>
    </w:rPr>
  </w:style>
  <w:style w:type="paragraph" w:customStyle="1" w:styleId="860C63354CE1412FB564D5FE8196525B5">
    <w:name w:val="860C63354CE1412FB564D5FE8196525B5"/>
    <w:rsid w:val="008F4B02"/>
    <w:rPr>
      <w:rFonts w:ascii="Calibri" w:eastAsia="Times New Roman" w:hAnsi="Calibri" w:cs="Calibri"/>
      <w:lang w:val="es-ES" w:eastAsia="en-US"/>
    </w:rPr>
  </w:style>
  <w:style w:type="paragraph" w:customStyle="1" w:styleId="A6090DF41D244672849CBB3CDB03A6517">
    <w:name w:val="A6090DF41D244672849CBB3CDB03A6517"/>
    <w:rsid w:val="008F4B02"/>
    <w:rPr>
      <w:rFonts w:ascii="Calibri" w:eastAsia="Times New Roman" w:hAnsi="Calibri" w:cs="Calibri"/>
      <w:lang w:val="es-ES" w:eastAsia="en-US"/>
    </w:rPr>
  </w:style>
  <w:style w:type="paragraph" w:customStyle="1" w:styleId="D2EBF490EFDF4A55B1EBC889DF4929C97">
    <w:name w:val="D2EBF490EFDF4A55B1EBC889DF4929C97"/>
    <w:rsid w:val="008F4B02"/>
    <w:rPr>
      <w:rFonts w:ascii="Calibri" w:eastAsia="Times New Roman" w:hAnsi="Calibri" w:cs="Calibri"/>
      <w:lang w:val="es-ES" w:eastAsia="en-US"/>
    </w:rPr>
  </w:style>
  <w:style w:type="paragraph" w:customStyle="1" w:styleId="94FDC57622EB4D0FB2CD9FA7A827BE9E7">
    <w:name w:val="94FDC57622EB4D0FB2CD9FA7A827BE9E7"/>
    <w:rsid w:val="008F4B02"/>
    <w:rPr>
      <w:rFonts w:ascii="Calibri" w:eastAsia="Times New Roman" w:hAnsi="Calibri" w:cs="Calibri"/>
      <w:lang w:val="es-ES" w:eastAsia="en-US"/>
    </w:rPr>
  </w:style>
  <w:style w:type="paragraph" w:customStyle="1" w:styleId="606E3956C811482394150A9E8500A04A7">
    <w:name w:val="606E3956C811482394150A9E8500A04A7"/>
    <w:rsid w:val="008F4B02"/>
    <w:rPr>
      <w:rFonts w:ascii="Calibri" w:eastAsia="Times New Roman" w:hAnsi="Calibri" w:cs="Calibri"/>
      <w:lang w:val="es-ES" w:eastAsia="en-US"/>
    </w:rPr>
  </w:style>
  <w:style w:type="paragraph" w:customStyle="1" w:styleId="DFD82D818C824767BF8E028CC99048657">
    <w:name w:val="DFD82D818C824767BF8E028CC99048657"/>
    <w:rsid w:val="008F4B02"/>
    <w:rPr>
      <w:rFonts w:ascii="Calibri" w:eastAsia="Times New Roman" w:hAnsi="Calibri" w:cs="Calibri"/>
      <w:lang w:val="es-ES" w:eastAsia="en-US"/>
    </w:rPr>
  </w:style>
  <w:style w:type="paragraph" w:customStyle="1" w:styleId="CD00201637A74810A121A9AAE25E7AFC7">
    <w:name w:val="CD00201637A74810A121A9AAE25E7AFC7"/>
    <w:rsid w:val="008F4B02"/>
    <w:rPr>
      <w:rFonts w:ascii="Calibri" w:eastAsia="Times New Roman" w:hAnsi="Calibri" w:cs="Calibri"/>
      <w:lang w:val="es-ES" w:eastAsia="en-US"/>
    </w:rPr>
  </w:style>
  <w:style w:type="paragraph" w:customStyle="1" w:styleId="860C63354CE1412FB564D5FE8196525B6">
    <w:name w:val="860C63354CE1412FB564D5FE8196525B6"/>
    <w:rsid w:val="008F4B02"/>
    <w:rPr>
      <w:rFonts w:ascii="Calibri" w:eastAsia="Times New Roman" w:hAnsi="Calibri" w:cs="Calibri"/>
      <w:lang w:val="es-E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1FA412-51E8-4841-9DF2-CCEC18CB4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0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asd.diazd@gmail.com</dc:creator>
  <cp:keywords/>
  <dc:description/>
  <cp:lastModifiedBy>felix.rojas.09 felix.rojas.09</cp:lastModifiedBy>
  <cp:revision>5</cp:revision>
  <dcterms:created xsi:type="dcterms:W3CDTF">2020-03-28T19:37:00Z</dcterms:created>
  <dcterms:modified xsi:type="dcterms:W3CDTF">2020-04-01T19:06:00Z</dcterms:modified>
</cp:coreProperties>
</file>